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8BDC4" w14:textId="77777777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  <w:r w:rsidRPr="0074557B">
        <w:rPr>
          <w:rFonts w:ascii="Arial" w:hAnsi="Arial" w:cs="Arial"/>
          <w:b/>
          <w:sz w:val="28"/>
          <w:szCs w:val="28"/>
        </w:rPr>
        <w:t xml:space="preserve">FACULTY OF COMPUTER SCIENCE AND INFORMATION TECHNOLOGY </w:t>
      </w:r>
    </w:p>
    <w:p w14:paraId="6F84B0E3" w14:textId="77777777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  <w:r w:rsidRPr="0074557B">
        <w:rPr>
          <w:rFonts w:ascii="Arial" w:hAnsi="Arial" w:cs="Arial"/>
          <w:b/>
          <w:sz w:val="28"/>
          <w:szCs w:val="28"/>
        </w:rPr>
        <w:t>UNIVERSITY PUTRA MALAYSIA</w:t>
      </w:r>
    </w:p>
    <w:p w14:paraId="48D1CE63" w14:textId="77777777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</w:p>
    <w:p w14:paraId="33E7788B" w14:textId="4E2DA605" w:rsidR="00EA59BE" w:rsidRPr="00F73758" w:rsidRDefault="00F73758" w:rsidP="00EA59BE">
      <w:pPr>
        <w:jc w:val="center"/>
        <w:rPr>
          <w:rFonts w:ascii="Arial" w:hAnsi="Arial" w:cs="Arial"/>
          <w:b/>
          <w:sz w:val="28"/>
          <w:szCs w:val="28"/>
          <w:u w:val="single"/>
        </w:rPr>
      </w:pPr>
      <w:r w:rsidRPr="00F73758">
        <w:rPr>
          <w:rFonts w:ascii="Arial" w:hAnsi="Arial" w:cs="Arial"/>
          <w:b/>
          <w:sz w:val="28"/>
          <w:szCs w:val="28"/>
          <w:u w:val="single"/>
        </w:rPr>
        <w:t>SCL</w:t>
      </w:r>
    </w:p>
    <w:p w14:paraId="52083866" w14:textId="77777777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</w:p>
    <w:p w14:paraId="20687AF9" w14:textId="2C6216CE" w:rsidR="00EA59BE" w:rsidRPr="0074557B" w:rsidRDefault="00EA59BE" w:rsidP="00EA59BE">
      <w:pPr>
        <w:jc w:val="center"/>
        <w:rPr>
          <w:rFonts w:ascii="Arial" w:hAnsi="Arial" w:cs="Arial"/>
          <w:b/>
          <w:sz w:val="28"/>
          <w:szCs w:val="28"/>
        </w:rPr>
      </w:pPr>
      <w:r w:rsidRPr="0074557B">
        <w:rPr>
          <w:rFonts w:ascii="Arial" w:hAnsi="Arial" w:cs="Arial"/>
          <w:b/>
          <w:sz w:val="28"/>
          <w:szCs w:val="28"/>
        </w:rPr>
        <w:t>COMPUTER ORGANIZATION AND ASSEMBLY LANGUAGE</w:t>
      </w:r>
    </w:p>
    <w:p w14:paraId="634254BB" w14:textId="7041E4CF" w:rsidR="00EA59BE" w:rsidRPr="0074557B" w:rsidRDefault="00F73758" w:rsidP="00EA59BE">
      <w:pPr>
        <w:jc w:val="center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 xml:space="preserve">SECOND </w:t>
      </w:r>
      <w:r w:rsidR="00EA59BE" w:rsidRPr="0074557B">
        <w:rPr>
          <w:rFonts w:ascii="Arial" w:hAnsi="Arial" w:cs="Arial"/>
          <w:b/>
          <w:sz w:val="28"/>
          <w:szCs w:val="28"/>
        </w:rPr>
        <w:t>SEMESTER 202</w:t>
      </w:r>
      <w:r>
        <w:rPr>
          <w:rFonts w:ascii="Arial" w:hAnsi="Arial" w:cs="Arial"/>
          <w:b/>
          <w:sz w:val="28"/>
          <w:szCs w:val="28"/>
        </w:rPr>
        <w:t>1</w:t>
      </w:r>
      <w:r w:rsidR="00EA59BE" w:rsidRPr="0074557B">
        <w:rPr>
          <w:rFonts w:ascii="Arial" w:hAnsi="Arial" w:cs="Arial"/>
          <w:b/>
          <w:sz w:val="28"/>
          <w:szCs w:val="28"/>
        </w:rPr>
        <w:t>/2022</w:t>
      </w:r>
    </w:p>
    <w:p w14:paraId="02B98592" w14:textId="77777777" w:rsidR="00EA59BE" w:rsidRPr="0074557B" w:rsidRDefault="00EA59BE" w:rsidP="00EA59BE">
      <w:pPr>
        <w:jc w:val="center"/>
        <w:rPr>
          <w:rFonts w:ascii="Arial" w:hAnsi="Arial" w:cs="Arial"/>
          <w:sz w:val="28"/>
          <w:szCs w:val="28"/>
        </w:rPr>
      </w:pPr>
    </w:p>
    <w:p w14:paraId="4E484FE8" w14:textId="77777777" w:rsidR="0074557B" w:rsidRPr="007D5FC4" w:rsidRDefault="0074557B" w:rsidP="0074557B">
      <w:pPr>
        <w:pStyle w:val="ListParagraph"/>
        <w:ind w:left="426"/>
        <w:rPr>
          <w:rFonts w:ascii="Arial" w:eastAsia="Times New Roman" w:hAnsi="Arial" w:cs="Arial"/>
          <w:lang w:eastAsia="en-GB"/>
        </w:rPr>
      </w:pPr>
    </w:p>
    <w:p w14:paraId="4F74DBAD" w14:textId="4ABCF679" w:rsidR="00C13E46" w:rsidRPr="007D5FC4" w:rsidRDefault="00C13E46" w:rsidP="00B366D4">
      <w:pPr>
        <w:pStyle w:val="ListParagraph"/>
        <w:numPr>
          <w:ilvl w:val="0"/>
          <w:numId w:val="5"/>
        </w:numPr>
        <w:ind w:left="426" w:hanging="426"/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Write the instructions in assembly language.</w:t>
      </w:r>
    </w:p>
    <w:p w14:paraId="49EFF180" w14:textId="2F541F20" w:rsidR="00C13E46" w:rsidRPr="007D5FC4" w:rsidRDefault="00C13E46" w:rsidP="00B366D4">
      <w:pPr>
        <w:rPr>
          <w:rFonts w:ascii="Arial" w:eastAsia="Times New Roman" w:hAnsi="Arial" w:cs="Arial"/>
          <w:lang w:eastAsia="en-GB"/>
        </w:rPr>
      </w:pPr>
    </w:p>
    <w:p w14:paraId="3A912A20" w14:textId="493ADF06" w:rsidR="00AE27DF" w:rsidRPr="007D5FC4" w:rsidRDefault="00AE27DF" w:rsidP="00AE27DF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et AX to hexadecimal value of B800</w:t>
      </w:r>
      <w:r w:rsidRPr="007D5FC4">
        <w:rPr>
          <w:rFonts w:ascii="Arial" w:hAnsi="Arial" w:cs="Arial"/>
          <w:lang w:eastAsia="en-GB"/>
        </w:rPr>
        <w:t>H</w:t>
      </w:r>
      <w:r w:rsidRPr="007D5FC4">
        <w:rPr>
          <w:rFonts w:ascii="Arial" w:eastAsia="Times New Roman" w:hAnsi="Arial" w:cs="Arial"/>
          <w:lang w:eastAsia="en-GB"/>
        </w:rPr>
        <w:t>.</w:t>
      </w:r>
      <w:r w:rsidRPr="007D5FC4">
        <w:rPr>
          <w:rFonts w:ascii="Arial" w:hAnsi="Arial" w:cs="Arial"/>
          <w:lang w:eastAsia="en-GB"/>
        </w:rPr>
        <w:t xml:space="preserve"> </w:t>
      </w:r>
    </w:p>
    <w:p w14:paraId="3A35FD72" w14:textId="73703E18" w:rsidR="00C13E46" w:rsidRPr="007D5FC4" w:rsidRDefault="00AE27DF" w:rsidP="00AE27DF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hAnsi="Arial" w:cs="Arial"/>
          <w:lang w:eastAsia="en-GB"/>
        </w:rPr>
        <w:t xml:space="preserve">copy a value of AX </w:t>
      </w:r>
      <w:proofErr w:type="gramStart"/>
      <w:r w:rsidRPr="007D5FC4">
        <w:rPr>
          <w:rFonts w:ascii="Arial" w:hAnsi="Arial" w:cs="Arial"/>
          <w:i/>
        </w:rPr>
        <w:t>to  data</w:t>
      </w:r>
      <w:proofErr w:type="gramEnd"/>
      <w:r w:rsidRPr="007D5FC4">
        <w:rPr>
          <w:rFonts w:ascii="Arial" w:hAnsi="Arial" w:cs="Arial"/>
          <w:i/>
        </w:rPr>
        <w:t xml:space="preserve"> segment beginning location 39.</w:t>
      </w:r>
    </w:p>
    <w:p w14:paraId="66A42226" w14:textId="424C24E4" w:rsidR="00AE27DF" w:rsidRPr="007D5FC4" w:rsidRDefault="00AE27DF" w:rsidP="00AE27DF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et CH to binary value 11011111b</w:t>
      </w:r>
    </w:p>
    <w:p w14:paraId="09FC54B2" w14:textId="7E3029D2" w:rsidR="00AE27DF" w:rsidRPr="007D5FC4" w:rsidRDefault="00AE27DF" w:rsidP="00AE27DF">
      <w:pPr>
        <w:pStyle w:val="ListParagraph"/>
        <w:numPr>
          <w:ilvl w:val="0"/>
          <w:numId w:val="1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et BX to 15Eh</w:t>
      </w:r>
    </w:p>
    <w:p w14:paraId="03C7779D" w14:textId="16446302" w:rsidR="00AE27DF" w:rsidRPr="007D5FC4" w:rsidRDefault="00AE27DF" w:rsidP="00AE27DF">
      <w:pPr>
        <w:rPr>
          <w:rFonts w:ascii="Arial" w:eastAsia="Times New Roman" w:hAnsi="Arial" w:cs="Arial"/>
          <w:lang w:eastAsia="en-GB"/>
        </w:rPr>
      </w:pPr>
    </w:p>
    <w:p w14:paraId="5896F434" w14:textId="58DF4376" w:rsidR="00AE27DF" w:rsidRPr="007D5FC4" w:rsidRDefault="00AE27DF" w:rsidP="0074557B">
      <w:pPr>
        <w:pStyle w:val="ListParagraph"/>
        <w:numPr>
          <w:ilvl w:val="0"/>
          <w:numId w:val="5"/>
        </w:numPr>
        <w:ind w:left="426" w:hanging="426"/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how the result in the destination operand. Indicate if the instruction is invalid. Assume that BYTE1 is defined as DB 05 and WORD3 is defined as DW 216.</w:t>
      </w:r>
    </w:p>
    <w:p w14:paraId="6C7B74C4" w14:textId="19E3EA4D" w:rsidR="00AE27DF" w:rsidRPr="007D5FC4" w:rsidRDefault="00AE27DF" w:rsidP="00AE27DF">
      <w:pPr>
        <w:rPr>
          <w:rFonts w:ascii="Arial" w:eastAsia="Times New Roman" w:hAnsi="Arial" w:cs="Arial"/>
          <w:lang w:eastAsia="en-GB"/>
        </w:rPr>
      </w:pPr>
    </w:p>
    <w:p w14:paraId="1F3E94C6" w14:textId="2FCD649D" w:rsidR="00AE27DF" w:rsidRPr="007D5FC4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MOV CX,25H</w:t>
      </w:r>
    </w:p>
    <w:p w14:paraId="5976C216" w14:textId="7AA890F1" w:rsidR="00AE27DF" w:rsidRPr="007D5FC4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MOV CL,0</w:t>
      </w:r>
    </w:p>
    <w:p w14:paraId="7AC8270B" w14:textId="09055055" w:rsidR="00AE27DF" w:rsidRPr="007D5FC4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MOV AX, BYTE1</w:t>
      </w:r>
    </w:p>
    <w:p w14:paraId="7EF8DE49" w14:textId="2BE79004" w:rsidR="00AE27DF" w:rsidRPr="007D5FC4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ADD DL, BYTE1</w:t>
      </w:r>
    </w:p>
    <w:p w14:paraId="4505A2E4" w14:textId="6C430B8B" w:rsidR="00AE27DF" w:rsidRPr="007D5FC4" w:rsidRDefault="00AE27DF" w:rsidP="00AE27DF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SUB CL, WORD3</w:t>
      </w:r>
    </w:p>
    <w:p w14:paraId="6A6A5472" w14:textId="77777777" w:rsidR="007D5FC4" w:rsidRPr="007D5FC4" w:rsidRDefault="00AE27DF" w:rsidP="007D5FC4">
      <w:pPr>
        <w:pStyle w:val="ListParagraph"/>
        <w:numPr>
          <w:ilvl w:val="0"/>
          <w:numId w:val="2"/>
        </w:numPr>
        <w:rPr>
          <w:rFonts w:ascii="Arial" w:eastAsia="Times New Roman" w:hAnsi="Arial" w:cs="Arial"/>
          <w:lang w:eastAsia="en-GB"/>
        </w:rPr>
      </w:pPr>
      <w:r w:rsidRPr="007D5FC4">
        <w:rPr>
          <w:rFonts w:ascii="Arial" w:eastAsia="Times New Roman" w:hAnsi="Arial" w:cs="Arial"/>
          <w:lang w:eastAsia="en-GB"/>
        </w:rPr>
        <w:t>ADD DH, 051CH</w:t>
      </w:r>
    </w:p>
    <w:p w14:paraId="23EFA83F" w14:textId="77777777" w:rsidR="007D5FC4" w:rsidRDefault="007D5FC4" w:rsidP="007D5FC4">
      <w:pPr>
        <w:pStyle w:val="ListParagraph"/>
        <w:rPr>
          <w:rFonts w:ascii="Arial" w:eastAsia="Times New Roman" w:hAnsi="Arial" w:cs="Arial"/>
          <w:sz w:val="28"/>
          <w:szCs w:val="28"/>
          <w:lang w:eastAsia="en-GB"/>
        </w:rPr>
      </w:pPr>
    </w:p>
    <w:p w14:paraId="67837A9D" w14:textId="77777777" w:rsidR="00F73758" w:rsidRDefault="00F73758">
      <w:pPr>
        <w:rPr>
          <w:rFonts w:ascii="Arial" w:hAnsi="Arial" w:cs="Arial"/>
          <w:iCs/>
        </w:rPr>
      </w:pPr>
      <w:r>
        <w:rPr>
          <w:rFonts w:ascii="Arial" w:hAnsi="Arial" w:cs="Arial"/>
          <w:iCs/>
        </w:rPr>
        <w:br w:type="page"/>
      </w:r>
    </w:p>
    <w:p w14:paraId="19D6F6B5" w14:textId="2AF3D6C8" w:rsidR="0074557B" w:rsidRPr="007D5FC4" w:rsidRDefault="0074557B" w:rsidP="007D5FC4">
      <w:pPr>
        <w:pStyle w:val="ListParagraph"/>
        <w:numPr>
          <w:ilvl w:val="0"/>
          <w:numId w:val="5"/>
        </w:numPr>
        <w:ind w:left="426" w:hanging="426"/>
        <w:rPr>
          <w:rFonts w:ascii="Arial" w:eastAsia="Times New Roman" w:hAnsi="Arial" w:cs="Arial"/>
          <w:lang w:eastAsia="en-GB"/>
        </w:rPr>
      </w:pPr>
      <w:r w:rsidRPr="007D5FC4">
        <w:rPr>
          <w:rFonts w:ascii="Arial" w:hAnsi="Arial" w:cs="Arial"/>
          <w:iCs/>
        </w:rPr>
        <w:lastRenderedPageBreak/>
        <w:t>What is the value in the CX register after the sequence of the following instructions are executed? Assume the initial value in the CX register is 0000H.</w:t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  <w:r w:rsidRPr="007D5FC4">
        <w:rPr>
          <w:rFonts w:ascii="Arial" w:hAnsi="Arial" w:cs="Arial"/>
          <w:iCs/>
        </w:rPr>
        <w:tab/>
      </w:r>
    </w:p>
    <w:p w14:paraId="66C332E0" w14:textId="25BF5993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 w:rsidRPr="00614830">
        <w:rPr>
          <w:rFonts w:ascii="Arial" w:hAnsi="Arial" w:cs="Arial"/>
        </w:rPr>
        <w:tab/>
        <w:t>A</w:t>
      </w:r>
      <w:r w:rsidRPr="00614830">
        <w:rPr>
          <w:rFonts w:ascii="Arial" w:hAnsi="Arial" w:cs="Arial"/>
        </w:rPr>
        <w:tab/>
        <w:t>DB</w:t>
      </w:r>
      <w:r w:rsidRPr="00614830">
        <w:rPr>
          <w:rFonts w:ascii="Arial" w:hAnsi="Arial" w:cs="Arial"/>
        </w:rPr>
        <w:tab/>
        <w:t>11110100B</w:t>
      </w:r>
      <w:r w:rsidRPr="00614830">
        <w:rPr>
          <w:rFonts w:ascii="Arial" w:hAnsi="Arial" w:cs="Arial"/>
        </w:rPr>
        <w:tab/>
      </w:r>
      <w:r w:rsidRPr="00614830">
        <w:rPr>
          <w:rFonts w:ascii="Arial" w:hAnsi="Arial" w:cs="Arial"/>
        </w:rPr>
        <w:tab/>
      </w:r>
    </w:p>
    <w:p w14:paraId="6983B342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 w:rsidRPr="00614830">
        <w:rPr>
          <w:rFonts w:ascii="Arial" w:hAnsi="Arial" w:cs="Arial"/>
        </w:rPr>
        <w:tab/>
        <w:t>B</w:t>
      </w:r>
      <w:r w:rsidRPr="00614830">
        <w:rPr>
          <w:rFonts w:ascii="Arial" w:hAnsi="Arial" w:cs="Arial"/>
        </w:rPr>
        <w:tab/>
        <w:t>DB</w:t>
      </w:r>
      <w:r w:rsidRPr="00614830">
        <w:rPr>
          <w:rFonts w:ascii="Arial" w:hAnsi="Arial" w:cs="Arial"/>
        </w:rPr>
        <w:tab/>
        <w:t>00000111B</w:t>
      </w:r>
    </w:p>
    <w:p w14:paraId="7C80DCCA" w14:textId="77777777" w:rsidR="0074557B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</w:r>
    </w:p>
    <w:p w14:paraId="76A32E36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 CH, 00000000B</w:t>
      </w:r>
    </w:p>
    <w:p w14:paraId="6D30BF22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 CL</w:t>
      </w:r>
      <w:r w:rsidRPr="00614830">
        <w:rPr>
          <w:rFonts w:ascii="Arial" w:hAnsi="Arial" w:cs="Arial"/>
        </w:rPr>
        <w:t>, B</w:t>
      </w:r>
    </w:p>
    <w:p w14:paraId="02215C63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ADD A, CL</w:t>
      </w:r>
    </w:p>
    <w:p w14:paraId="54E1FE22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CMP CL</w:t>
      </w:r>
      <w:r w:rsidRPr="00614830">
        <w:rPr>
          <w:rFonts w:ascii="Arial" w:hAnsi="Arial" w:cs="Arial"/>
        </w:rPr>
        <w:t>, B</w:t>
      </w:r>
    </w:p>
    <w:p w14:paraId="7CDF32B8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 w:rsidRPr="00614830">
        <w:rPr>
          <w:rFonts w:ascii="Arial" w:hAnsi="Arial" w:cs="Arial"/>
        </w:rPr>
        <w:tab/>
        <w:t>JE L10</w:t>
      </w:r>
    </w:p>
    <w:p w14:paraId="19A9C1EB" w14:textId="77777777" w:rsidR="0074557B" w:rsidRPr="00614830" w:rsidRDefault="0074557B" w:rsidP="0074557B">
      <w:pPr>
        <w:ind w:left="720"/>
        <w:jc w:val="both"/>
        <w:rPr>
          <w:rFonts w:ascii="Arial" w:hAnsi="Arial" w:cs="Arial"/>
        </w:rPr>
      </w:pPr>
      <w:r>
        <w:rPr>
          <w:rFonts w:ascii="Arial" w:hAnsi="Arial" w:cs="Arial"/>
        </w:rPr>
        <w:tab/>
        <w:t>MOV CL</w:t>
      </w:r>
      <w:r w:rsidRPr="00614830">
        <w:rPr>
          <w:rFonts w:ascii="Arial" w:hAnsi="Arial" w:cs="Arial"/>
        </w:rPr>
        <w:t>, A</w:t>
      </w:r>
    </w:p>
    <w:p w14:paraId="20811EA1" w14:textId="67371129" w:rsidR="0074557B" w:rsidRPr="00614830" w:rsidRDefault="0074557B" w:rsidP="0074557B">
      <w:pPr>
        <w:ind w:left="720"/>
        <w:rPr>
          <w:rFonts w:ascii="Arial" w:hAnsi="Arial" w:cs="Arial"/>
        </w:rPr>
      </w:pPr>
      <w:r w:rsidRPr="00614830">
        <w:rPr>
          <w:rFonts w:ascii="Arial" w:hAnsi="Arial" w:cs="Arial"/>
        </w:rPr>
        <w:t>L10:</w:t>
      </w:r>
      <w:r w:rsidRPr="00614830">
        <w:rPr>
          <w:rFonts w:ascii="Arial" w:hAnsi="Arial" w:cs="Arial"/>
        </w:rPr>
        <w:tab/>
        <w:t>ADD A, B</w:t>
      </w:r>
      <w:r w:rsidRPr="00614830">
        <w:rPr>
          <w:rFonts w:ascii="Arial" w:hAnsi="Arial" w:cs="Arial"/>
        </w:rPr>
        <w:tab/>
      </w:r>
      <w:r w:rsidRPr="00614830">
        <w:rPr>
          <w:rFonts w:ascii="Arial" w:hAnsi="Arial" w:cs="Arial"/>
        </w:rPr>
        <w:tab/>
      </w:r>
      <w:r w:rsidRPr="00614830">
        <w:rPr>
          <w:rFonts w:ascii="Arial" w:hAnsi="Arial" w:cs="Arial"/>
        </w:rPr>
        <w:tab/>
      </w:r>
    </w:p>
    <w:p w14:paraId="50C49AFE" w14:textId="77777777" w:rsidR="007D5FC4" w:rsidRDefault="007D5FC4" w:rsidP="007D5FC4">
      <w:pPr>
        <w:tabs>
          <w:tab w:val="left" w:pos="360"/>
        </w:tabs>
        <w:spacing w:line="288" w:lineRule="auto"/>
        <w:ind w:left="1800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</w:p>
    <w:p w14:paraId="05070BEC" w14:textId="77777777" w:rsidR="007D5FC4" w:rsidRDefault="007D5FC4" w:rsidP="007D5FC4">
      <w:pPr>
        <w:tabs>
          <w:tab w:val="left" w:pos="360"/>
        </w:tabs>
        <w:spacing w:line="288" w:lineRule="auto"/>
        <w:ind w:left="1800"/>
        <w:jc w:val="both"/>
        <w:rPr>
          <w:rFonts w:ascii="Arial" w:hAnsi="Arial" w:cs="Arial"/>
          <w:noProof/>
        </w:rPr>
      </w:pPr>
    </w:p>
    <w:p w14:paraId="0EE6D832" w14:textId="77777777" w:rsidR="007D5FC4" w:rsidRPr="007D5FC4" w:rsidRDefault="007D5FC4" w:rsidP="007D5FC4">
      <w:pPr>
        <w:pStyle w:val="ListParagraph"/>
        <w:numPr>
          <w:ilvl w:val="0"/>
          <w:numId w:val="5"/>
        </w:numPr>
        <w:spacing w:line="288" w:lineRule="auto"/>
        <w:ind w:left="360"/>
        <w:jc w:val="both"/>
        <w:rPr>
          <w:rFonts w:ascii="Arial" w:hAnsi="Arial" w:cs="Arial"/>
          <w:iCs/>
          <w:noProof/>
        </w:rPr>
      </w:pPr>
      <w:r w:rsidRPr="007D5FC4">
        <w:rPr>
          <w:rFonts w:ascii="Arial" w:hAnsi="Arial" w:cs="Arial"/>
          <w:iCs/>
          <w:noProof/>
        </w:rPr>
        <w:t>How many times does the following LOOP instruction will be executed?</w:t>
      </w:r>
      <w:r w:rsidRPr="007D5FC4">
        <w:rPr>
          <w:rFonts w:ascii="Arial" w:hAnsi="Arial" w:cs="Arial"/>
          <w:iCs/>
          <w:noProof/>
        </w:rPr>
        <w:tab/>
      </w:r>
    </w:p>
    <w:p w14:paraId="7802ADED" w14:textId="77777777" w:rsidR="007D5FC4" w:rsidRDefault="007D5FC4" w:rsidP="007D5FC4">
      <w:pPr>
        <w:pStyle w:val="ListParagraph"/>
        <w:tabs>
          <w:tab w:val="left" w:pos="360"/>
        </w:tabs>
        <w:spacing w:line="288" w:lineRule="auto"/>
        <w:ind w:left="360"/>
        <w:jc w:val="both"/>
        <w:rPr>
          <w:rFonts w:ascii="Arial" w:hAnsi="Arial" w:cs="Arial"/>
          <w:noProof/>
        </w:rPr>
      </w:pPr>
    </w:p>
    <w:p w14:paraId="34CE7BAF" w14:textId="1EA6972F" w:rsidR="007D5FC4" w:rsidRPr="007D5FC4" w:rsidRDefault="007D5FC4" w:rsidP="007D5FC4">
      <w:pPr>
        <w:pStyle w:val="ListParagraph"/>
        <w:tabs>
          <w:tab w:val="left" w:pos="360"/>
        </w:tabs>
        <w:spacing w:line="288" w:lineRule="auto"/>
        <w:ind w:left="360"/>
        <w:jc w:val="both"/>
        <w:rPr>
          <w:rFonts w:ascii="Arial" w:hAnsi="Arial" w:cs="Arial"/>
          <w:noProof/>
        </w:rPr>
      </w:pPr>
      <w:r w:rsidRPr="007D5FC4">
        <w:rPr>
          <w:rFonts w:ascii="Arial" w:hAnsi="Arial" w:cs="Arial"/>
          <w:noProof/>
        </w:rPr>
        <w:tab/>
        <w:t>MOV CX, 9</w:t>
      </w:r>
    </w:p>
    <w:p w14:paraId="706BC722" w14:textId="52F2438C" w:rsidR="007D5FC4" w:rsidRPr="00FB321A" w:rsidRDefault="007D5FC4" w:rsidP="007D5FC4">
      <w:pPr>
        <w:tabs>
          <w:tab w:val="left" w:pos="360"/>
        </w:tabs>
        <w:spacing w:line="288" w:lineRule="auto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  <w:t>L2:</w:t>
      </w:r>
    </w:p>
    <w:p w14:paraId="71C34608" w14:textId="6EB9934B" w:rsidR="007D5FC4" w:rsidRPr="00FB321A" w:rsidRDefault="007D5FC4" w:rsidP="007D5FC4">
      <w:pPr>
        <w:tabs>
          <w:tab w:val="left" w:pos="360"/>
        </w:tabs>
        <w:spacing w:line="288" w:lineRule="auto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  <w:t xml:space="preserve">SUB CX, </w:t>
      </w:r>
      <w:r>
        <w:rPr>
          <w:rFonts w:ascii="Arial" w:hAnsi="Arial" w:cs="Arial"/>
          <w:noProof/>
        </w:rPr>
        <w:t>2</w:t>
      </w:r>
    </w:p>
    <w:p w14:paraId="7E9E0D9E" w14:textId="5CF6A7A7" w:rsidR="007D5FC4" w:rsidRDefault="007D5FC4" w:rsidP="007D5FC4">
      <w:pPr>
        <w:pStyle w:val="ListParagraph"/>
        <w:ind w:left="360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ab/>
        <w:t>LOOP L2</w:t>
      </w:r>
    </w:p>
    <w:p w14:paraId="6B2A3A49" w14:textId="77777777" w:rsidR="007D5FC4" w:rsidRDefault="007D5FC4" w:rsidP="007D5FC4">
      <w:pPr>
        <w:spacing w:line="288" w:lineRule="auto"/>
        <w:ind w:left="720"/>
        <w:jc w:val="both"/>
        <w:rPr>
          <w:rFonts w:ascii="Arial" w:hAnsi="Arial" w:cs="Arial"/>
          <w:noProof/>
        </w:rPr>
      </w:pPr>
    </w:p>
    <w:p w14:paraId="1E35B05D" w14:textId="77777777" w:rsidR="007D5FC4" w:rsidRPr="007D5FC4" w:rsidRDefault="007D5FC4" w:rsidP="007D5FC4">
      <w:pPr>
        <w:pStyle w:val="BodyText"/>
        <w:numPr>
          <w:ilvl w:val="0"/>
          <w:numId w:val="5"/>
        </w:numPr>
        <w:spacing w:line="288" w:lineRule="auto"/>
        <w:ind w:left="360"/>
        <w:rPr>
          <w:rFonts w:ascii="Arial" w:hAnsi="Arial" w:cs="Arial"/>
          <w:iCs/>
          <w:noProof/>
          <w:lang w:val="en-GB"/>
        </w:rPr>
      </w:pPr>
      <w:r w:rsidRPr="007D5FC4">
        <w:rPr>
          <w:rFonts w:ascii="Arial" w:hAnsi="Arial" w:cs="Arial"/>
          <w:iCs/>
          <w:noProof/>
          <w:lang w:val="en-GB"/>
        </w:rPr>
        <w:t xml:space="preserve">What is the value in the AX register and/or BL register after the following sequence of instructions are executed? </w:t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  <w:r w:rsidRPr="007D5FC4">
        <w:rPr>
          <w:rFonts w:ascii="Arial" w:hAnsi="Arial" w:cs="Arial"/>
          <w:iCs/>
          <w:noProof/>
          <w:lang w:val="en-GB"/>
        </w:rPr>
        <w:tab/>
      </w:r>
    </w:p>
    <w:p w14:paraId="6812FB46" w14:textId="0305492F" w:rsidR="007D5FC4" w:rsidRPr="007D5FC4" w:rsidRDefault="007D5FC4" w:rsidP="007D5FC4">
      <w:pPr>
        <w:pStyle w:val="ListParagraph"/>
        <w:spacing w:line="288" w:lineRule="auto"/>
        <w:ind w:left="360"/>
        <w:jc w:val="both"/>
        <w:rPr>
          <w:rFonts w:ascii="Arial" w:hAnsi="Arial" w:cs="Arial"/>
          <w:noProof/>
        </w:rPr>
      </w:pPr>
    </w:p>
    <w:p w14:paraId="73E84F9C" w14:textId="1230755C" w:rsidR="007D5FC4" w:rsidRDefault="007D5FC4" w:rsidP="007D5FC4">
      <w:pPr>
        <w:spacing w:line="288" w:lineRule="auto"/>
        <w:ind w:left="720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 xml:space="preserve">MOV </w:t>
      </w:r>
      <w:r>
        <w:rPr>
          <w:rFonts w:ascii="Arial" w:hAnsi="Arial" w:cs="Arial"/>
          <w:noProof/>
        </w:rPr>
        <w:t>B</w:t>
      </w:r>
      <w:r w:rsidRPr="00FB321A">
        <w:rPr>
          <w:rFonts w:ascii="Arial" w:hAnsi="Arial" w:cs="Arial"/>
          <w:noProof/>
        </w:rPr>
        <w:t xml:space="preserve">L, </w:t>
      </w:r>
      <w:r>
        <w:rPr>
          <w:rFonts w:ascii="Arial" w:hAnsi="Arial" w:cs="Arial"/>
          <w:noProof/>
        </w:rPr>
        <w:t>01110000B</w:t>
      </w:r>
    </w:p>
    <w:p w14:paraId="324311B4" w14:textId="77777777" w:rsidR="007D5FC4" w:rsidRPr="00FB321A" w:rsidRDefault="007D5FC4" w:rsidP="007D5FC4">
      <w:pPr>
        <w:spacing w:line="288" w:lineRule="auto"/>
        <w:ind w:left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ROR BL,</w:t>
      </w:r>
      <w:r w:rsidRPr="00FB321A">
        <w:rPr>
          <w:rFonts w:ascii="Arial" w:hAnsi="Arial" w:cs="Arial"/>
          <w:noProof/>
        </w:rPr>
        <w:tab/>
      </w:r>
      <w:r>
        <w:rPr>
          <w:rFonts w:ascii="Arial" w:hAnsi="Arial" w:cs="Arial"/>
          <w:noProof/>
        </w:rPr>
        <w:t>01</w:t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</w:p>
    <w:p w14:paraId="520AEDF2" w14:textId="77777777" w:rsidR="007D5FC4" w:rsidRPr="00FB321A" w:rsidRDefault="007D5FC4" w:rsidP="007D5FC4">
      <w:pPr>
        <w:spacing w:line="288" w:lineRule="auto"/>
        <w:ind w:left="720"/>
        <w:jc w:val="both"/>
        <w:rPr>
          <w:rFonts w:ascii="Arial" w:hAnsi="Arial" w:cs="Arial"/>
          <w:noProof/>
        </w:rPr>
      </w:pPr>
      <w:r w:rsidRPr="00FB321A">
        <w:rPr>
          <w:rFonts w:ascii="Arial" w:hAnsi="Arial" w:cs="Arial"/>
          <w:noProof/>
        </w:rPr>
        <w:t xml:space="preserve">MOV </w:t>
      </w:r>
      <w:r>
        <w:rPr>
          <w:rFonts w:ascii="Arial" w:hAnsi="Arial" w:cs="Arial"/>
          <w:noProof/>
        </w:rPr>
        <w:t>CL</w:t>
      </w:r>
      <w:r w:rsidRPr="00FB321A">
        <w:rPr>
          <w:rFonts w:ascii="Arial" w:hAnsi="Arial" w:cs="Arial"/>
          <w:noProof/>
        </w:rPr>
        <w:t xml:space="preserve">, </w:t>
      </w:r>
      <w:r>
        <w:rPr>
          <w:rFonts w:ascii="Arial" w:hAnsi="Arial" w:cs="Arial"/>
          <w:noProof/>
        </w:rPr>
        <w:t>03</w:t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  <w:r w:rsidRPr="00FB321A">
        <w:rPr>
          <w:rFonts w:ascii="Arial" w:hAnsi="Arial" w:cs="Arial"/>
          <w:noProof/>
        </w:rPr>
        <w:tab/>
      </w:r>
    </w:p>
    <w:p w14:paraId="085748AA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ROR BL, CL</w:t>
      </w:r>
    </w:p>
    <w:p w14:paraId="178B5CE1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MOV AL, 0EH</w:t>
      </w:r>
      <w:r w:rsidRPr="00FB321A">
        <w:rPr>
          <w:rFonts w:ascii="Arial" w:hAnsi="Arial" w:cs="Arial"/>
          <w:noProof/>
        </w:rPr>
        <w:t xml:space="preserve"> </w:t>
      </w:r>
    </w:p>
    <w:p w14:paraId="5876E347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DIV BL</w:t>
      </w:r>
    </w:p>
    <w:p w14:paraId="63F9F5D4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</w:p>
    <w:p w14:paraId="0758BA75" w14:textId="77777777" w:rsidR="007D5FC4" w:rsidRDefault="007D5FC4" w:rsidP="007D5FC4">
      <w:pPr>
        <w:spacing w:line="288" w:lineRule="auto"/>
        <w:ind w:firstLine="720"/>
        <w:jc w:val="both"/>
        <w:rPr>
          <w:rFonts w:ascii="Arial" w:hAnsi="Arial" w:cs="Arial"/>
          <w:noProof/>
        </w:rPr>
      </w:pPr>
      <w:r>
        <w:rPr>
          <w:rFonts w:ascii="Arial" w:hAnsi="Arial" w:cs="Arial"/>
          <w:noProof/>
        </w:rPr>
        <w:t>AX= ___________________  BL= _______________</w:t>
      </w:r>
    </w:p>
    <w:p w14:paraId="3A76202C" w14:textId="30D4EF2D" w:rsidR="007D5FC4" w:rsidRPr="0074557B" w:rsidRDefault="007D5FC4" w:rsidP="007D5FC4">
      <w:pPr>
        <w:pStyle w:val="ListParagraph"/>
        <w:rPr>
          <w:rFonts w:ascii="Arial" w:hAnsi="Arial" w:cs="Arial"/>
          <w:sz w:val="28"/>
          <w:szCs w:val="28"/>
        </w:rPr>
      </w:pPr>
    </w:p>
    <w:sectPr w:rsidR="007D5FC4" w:rsidRPr="0074557B" w:rsidSect="005E479B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8A2493"/>
    <w:multiLevelType w:val="hybridMultilevel"/>
    <w:tmpl w:val="CC34688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376B3EA5"/>
    <w:multiLevelType w:val="hybridMultilevel"/>
    <w:tmpl w:val="CFF0CC02"/>
    <w:lvl w:ilvl="0" w:tplc="0F4E8FFC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24900AF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FB72DD5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D9E66C4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8E8F93E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4796C0E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D5245B4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128B026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55842F9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2050A98"/>
    <w:multiLevelType w:val="hybridMultilevel"/>
    <w:tmpl w:val="553C521C"/>
    <w:lvl w:ilvl="0" w:tplc="4409001B">
      <w:start w:val="1"/>
      <w:numFmt w:val="lowerRoman"/>
      <w:lvlText w:val="%1."/>
      <w:lvlJc w:val="right"/>
      <w:pPr>
        <w:tabs>
          <w:tab w:val="num" w:pos="1080"/>
        </w:tabs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6E347EB"/>
    <w:multiLevelType w:val="hybridMultilevel"/>
    <w:tmpl w:val="A6F6D70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94036FF"/>
    <w:multiLevelType w:val="hybridMultilevel"/>
    <w:tmpl w:val="3CCCC632"/>
    <w:lvl w:ilvl="0" w:tplc="04090015">
      <w:start w:val="1"/>
      <w:numFmt w:val="lowerRoman"/>
      <w:lvlText w:val="%1)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67440F0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6262041E"/>
    <w:multiLevelType w:val="hybridMultilevel"/>
    <w:tmpl w:val="351CCB00"/>
    <w:lvl w:ilvl="0" w:tplc="04090017">
      <w:start w:val="3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Roman"/>
      <w:lvlText w:val="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AAC0BB3"/>
    <w:multiLevelType w:val="hybridMultilevel"/>
    <w:tmpl w:val="A8D21D3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160341F"/>
    <w:multiLevelType w:val="hybridMultilevel"/>
    <w:tmpl w:val="8F448ED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405667">
    <w:abstractNumId w:val="2"/>
  </w:num>
  <w:num w:numId="2" w16cid:durableId="1254316904">
    <w:abstractNumId w:val="3"/>
  </w:num>
  <w:num w:numId="3" w16cid:durableId="877011888">
    <w:abstractNumId w:val="6"/>
  </w:num>
  <w:num w:numId="4" w16cid:durableId="1365130847">
    <w:abstractNumId w:val="0"/>
  </w:num>
  <w:num w:numId="5" w16cid:durableId="35399929">
    <w:abstractNumId w:val="7"/>
  </w:num>
  <w:num w:numId="6" w16cid:durableId="994337370">
    <w:abstractNumId w:val="1"/>
  </w:num>
  <w:num w:numId="7" w16cid:durableId="1942834614">
    <w:abstractNumId w:val="5"/>
  </w:num>
  <w:num w:numId="8" w16cid:durableId="13500665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MTawNDUwMzUwNzJX0lEKTi0uzszPAykwrAUA6Dfb2ywAAAA="/>
  </w:docVars>
  <w:rsids>
    <w:rsidRoot w:val="00B366D4"/>
    <w:rsid w:val="00137B52"/>
    <w:rsid w:val="005E43EC"/>
    <w:rsid w:val="005E479B"/>
    <w:rsid w:val="0074557B"/>
    <w:rsid w:val="007D5FC4"/>
    <w:rsid w:val="009E378B"/>
    <w:rsid w:val="00A438B0"/>
    <w:rsid w:val="00AD2CC7"/>
    <w:rsid w:val="00AE27DF"/>
    <w:rsid w:val="00B366D4"/>
    <w:rsid w:val="00C13E46"/>
    <w:rsid w:val="00CA4A5C"/>
    <w:rsid w:val="00D431B5"/>
    <w:rsid w:val="00EA59BE"/>
    <w:rsid w:val="00F73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F5978D"/>
  <w15:chartTrackingRefBased/>
  <w15:docId w15:val="{1BF9A092-FDF2-2343-BF01-F547C77374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MY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C13E46"/>
    <w:pPr>
      <w:tabs>
        <w:tab w:val="center" w:pos="4320"/>
        <w:tab w:val="right" w:pos="8640"/>
      </w:tabs>
    </w:pPr>
    <w:rPr>
      <w:rFonts w:ascii="Times New Roman" w:eastAsia="Times New Roman" w:hAnsi="Times New Roman" w:cs="Times New Roman"/>
      <w:lang w:val="en-US"/>
    </w:rPr>
  </w:style>
  <w:style w:type="character" w:customStyle="1" w:styleId="HeaderChar">
    <w:name w:val="Header Char"/>
    <w:basedOn w:val="DefaultParagraphFont"/>
    <w:link w:val="Header"/>
    <w:rsid w:val="00C13E46"/>
    <w:rPr>
      <w:rFonts w:ascii="Times New Roman" w:eastAsia="Times New Roman" w:hAnsi="Times New Roman" w:cs="Times New Roman"/>
      <w:lang w:val="en-US"/>
    </w:rPr>
  </w:style>
  <w:style w:type="paragraph" w:styleId="ListParagraph">
    <w:name w:val="List Paragraph"/>
    <w:basedOn w:val="Normal"/>
    <w:uiPriority w:val="34"/>
    <w:qFormat/>
    <w:rsid w:val="00AE27DF"/>
    <w:pPr>
      <w:ind w:left="720"/>
      <w:contextualSpacing/>
    </w:pPr>
  </w:style>
  <w:style w:type="character" w:styleId="PageNumber">
    <w:name w:val="page number"/>
    <w:basedOn w:val="DefaultParagraphFont"/>
    <w:rsid w:val="007D5FC4"/>
  </w:style>
  <w:style w:type="paragraph" w:styleId="BodyText">
    <w:name w:val="Body Text"/>
    <w:basedOn w:val="Normal"/>
    <w:link w:val="BodyTextChar"/>
    <w:rsid w:val="007D5FC4"/>
    <w:pPr>
      <w:jc w:val="both"/>
    </w:pPr>
    <w:rPr>
      <w:rFonts w:ascii="Times New Roman" w:eastAsia="Times New Roman" w:hAnsi="Times New Roman" w:cs="Times New Roman"/>
      <w:lang w:val="en-US"/>
    </w:rPr>
  </w:style>
  <w:style w:type="character" w:customStyle="1" w:styleId="BodyTextChar">
    <w:name w:val="Body Text Char"/>
    <w:basedOn w:val="DefaultParagraphFont"/>
    <w:link w:val="BodyText"/>
    <w:rsid w:val="007D5FC4"/>
    <w:rPr>
      <w:rFonts w:ascii="Times New Roman" w:eastAsia="Times New Roman" w:hAnsi="Times New Roman" w:cs="Times New Roman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254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67117E4-AB66-8D42-B108-81263F7F81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5</Words>
  <Characters>105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B10 FSKTM</dc:creator>
  <cp:keywords/>
  <dc:description/>
  <cp:lastModifiedBy>AZIAH BINTI ASMAWI</cp:lastModifiedBy>
  <cp:revision>2</cp:revision>
  <dcterms:created xsi:type="dcterms:W3CDTF">2022-06-22T03:46:00Z</dcterms:created>
  <dcterms:modified xsi:type="dcterms:W3CDTF">2022-06-22T03:46:00Z</dcterms:modified>
</cp:coreProperties>
</file>